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E87C25" w14:textId="77777777" w:rsidR="00EE58ED" w:rsidRPr="00ED5BE7" w:rsidRDefault="00EE58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34E87C26" w14:textId="09B784EB" w:rsidR="00EE58ED" w:rsidRPr="00ED5BE7" w:rsidRDefault="00ED5B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34E87C27" w14:textId="77777777" w:rsidR="00EE58ED" w:rsidRPr="00ED5BE7" w:rsidRDefault="00EE58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4E87C28" w14:textId="77777777" w:rsidR="00EE58ED" w:rsidRPr="00ED5BE7" w:rsidRDefault="00EE58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4E87C29" w14:textId="77777777" w:rsidR="00EE58ED" w:rsidRPr="00ED5BE7" w:rsidRDefault="005C04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D5BE7">
        <w:rPr>
          <w:rFonts w:eastAsia="Arial"/>
          <w:lang w:eastAsia="en-US" w:bidi="en-US"/>
        </w:rPr>
        <w:t>Contact Name</w:t>
      </w:r>
    </w:p>
    <w:p w14:paraId="34E87C2A" w14:textId="77777777" w:rsidR="00EE58ED" w:rsidRPr="00ED5BE7" w:rsidRDefault="005C04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D5BE7">
        <w:rPr>
          <w:rFonts w:eastAsia="Arial"/>
          <w:lang w:eastAsia="en-US" w:bidi="en-US"/>
        </w:rPr>
        <w:t>Address</w:t>
      </w:r>
    </w:p>
    <w:p w14:paraId="34E87C2B" w14:textId="77777777" w:rsidR="00EE58ED" w:rsidRPr="00ED5BE7" w:rsidRDefault="005C04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D5BE7">
        <w:rPr>
          <w:rFonts w:eastAsia="Arial"/>
          <w:lang w:eastAsia="en-US" w:bidi="en-US"/>
        </w:rPr>
        <w:t>Address2</w:t>
      </w:r>
      <w:r w:rsidRPr="00ED5BE7">
        <w:rPr>
          <w:rFonts w:eastAsia="Arial"/>
          <w:lang w:eastAsia="en-US" w:bidi="en-US"/>
        </w:rPr>
        <w:tab/>
      </w:r>
    </w:p>
    <w:p w14:paraId="34E87C2C" w14:textId="77777777" w:rsidR="00EE58ED" w:rsidRPr="00ED5BE7" w:rsidRDefault="005C04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D5BE7">
        <w:rPr>
          <w:rFonts w:eastAsia="Arial"/>
          <w:lang w:eastAsia="en-US" w:bidi="en-US"/>
        </w:rPr>
        <w:t>City, State/Province</w:t>
      </w:r>
    </w:p>
    <w:p w14:paraId="34E87C2D" w14:textId="77777777" w:rsidR="00EE58ED" w:rsidRPr="00ED5BE7" w:rsidRDefault="005C04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D5BE7">
        <w:rPr>
          <w:rFonts w:eastAsia="Arial"/>
          <w:lang w:eastAsia="en-US" w:bidi="en-US"/>
        </w:rPr>
        <w:t>Zip/Postal Code</w:t>
      </w:r>
    </w:p>
    <w:p w14:paraId="34E87C2E" w14:textId="77777777" w:rsidR="00EE58ED" w:rsidRPr="00ED5BE7" w:rsidRDefault="00EE58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34E87C2F" w14:textId="77777777" w:rsidR="00EE58ED" w:rsidRPr="00ED5BE7" w:rsidRDefault="00EE58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34E87C30" w14:textId="77777777" w:rsidR="00EE58ED" w:rsidRPr="00ED5BE7" w:rsidRDefault="00EE58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34E87C31" w14:textId="5573D181" w:rsidR="00EE58ED" w:rsidRPr="007E31E4" w:rsidRDefault="00ED5B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color w:val="000000"/>
          <w:lang w:eastAsia="en-US" w:bidi="en-US"/>
        </w:rPr>
      </w:pPr>
      <w:r w:rsidRPr="007E31E4">
        <w:rPr>
          <w:rFonts w:eastAsia="Arial"/>
          <w:b/>
          <w:color w:val="000000"/>
          <w:lang w:eastAsia="en-US" w:bidi="en-US"/>
        </w:rPr>
        <w:t>RE</w:t>
      </w:r>
      <w:r w:rsidR="005C0459" w:rsidRPr="007E31E4">
        <w:rPr>
          <w:rFonts w:eastAsia="Arial"/>
          <w:b/>
          <w:color w:val="000000"/>
          <w:lang w:eastAsia="en-US" w:bidi="en-US"/>
        </w:rPr>
        <w:t xml:space="preserve">: </w:t>
      </w:r>
      <w:r w:rsidR="005C0459" w:rsidRPr="007E31E4">
        <w:rPr>
          <w:rFonts w:eastAsia="Arial"/>
          <w:b/>
          <w:noProof/>
          <w:color w:val="000000"/>
          <w:lang w:eastAsia="en-US" w:bidi="en-US"/>
        </w:rPr>
        <w:t>CONFIRMATION OF PURCHASE AGREEMENT</w:t>
      </w:r>
    </w:p>
    <w:p w14:paraId="34E87C32" w14:textId="77777777" w:rsidR="00EE58ED" w:rsidRPr="00616FE3" w:rsidRDefault="00EE58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34E87C33" w14:textId="77777777" w:rsidR="00EE58ED" w:rsidRPr="00616FE3" w:rsidRDefault="00EE58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34E87C34" w14:textId="77777777" w:rsidR="00EE58ED" w:rsidRPr="00616FE3" w:rsidRDefault="005C04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r w:rsidRPr="00616FE3">
        <w:rPr>
          <w:rFonts w:eastAsia="Arial"/>
          <w:noProof/>
          <w:color w:val="000000"/>
          <w:lang w:eastAsia="en-US" w:bidi="en-US"/>
        </w:rPr>
        <w:t>Dear [CONTACT NAME],</w:t>
      </w:r>
    </w:p>
    <w:p w14:paraId="34E87C35" w14:textId="77777777" w:rsidR="00EE58ED" w:rsidRPr="00616FE3" w:rsidRDefault="00EE58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34E87C36" w14:textId="315F7804" w:rsidR="00EE58ED" w:rsidRPr="00645B73" w:rsidRDefault="005C045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616FE3">
        <w:rPr>
          <w:rFonts w:ascii="Times New Roman" w:eastAsia="Arial" w:hAnsi="Times New Roman" w:cs="Times New Roman"/>
          <w:noProof/>
          <w:sz w:val="24"/>
          <w:szCs w:val="24"/>
          <w:lang w:eastAsia="en-US" w:bidi="en-US"/>
        </w:rPr>
        <w:t>This letter serve</w:t>
      </w:r>
      <w:r w:rsidR="00616FE3" w:rsidRPr="00616FE3">
        <w:rPr>
          <w:rFonts w:ascii="Times New Roman" w:eastAsia="Arial" w:hAnsi="Times New Roman" w:cs="Times New Roman"/>
          <w:noProof/>
          <w:sz w:val="24"/>
          <w:szCs w:val="24"/>
          <w:lang w:eastAsia="en-US" w:bidi="en-US"/>
        </w:rPr>
        <w:t>s</w:t>
      </w:r>
      <w:r w:rsidRPr="00616FE3">
        <w:rPr>
          <w:rFonts w:ascii="Times New Roman" w:eastAsia="Arial" w:hAnsi="Times New Roman" w:cs="Times New Roman"/>
          <w:noProof/>
          <w:sz w:val="24"/>
          <w:szCs w:val="24"/>
          <w:lang w:eastAsia="en-US" w:bidi="en-US"/>
        </w:rPr>
        <w:t xml:space="preserve"> </w:t>
      </w:r>
      <w:r w:rsidRPr="00645B73">
        <w:rPr>
          <w:rFonts w:ascii="Times New Roman" w:eastAsia="Arial" w:hAnsi="Times New Roman" w:cs="Times New Roman"/>
          <w:noProof/>
          <w:sz w:val="24"/>
          <w:szCs w:val="24"/>
          <w:lang w:eastAsia="en-US" w:bidi="en-US"/>
        </w:rPr>
        <w:t>to confirm our agreement regarding your purchase of, and payment for, certain merchandise from our company.</w:t>
      </w:r>
    </w:p>
    <w:p w14:paraId="34E87C37" w14:textId="77777777" w:rsidR="00EE58ED" w:rsidRPr="00645B73" w:rsidRDefault="00EE58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34E87C38" w14:textId="77777777" w:rsidR="00EE58ED" w:rsidRPr="00645B73" w:rsidRDefault="005C045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645B73">
        <w:rPr>
          <w:rFonts w:ascii="Times New Roman" w:eastAsia="Arial" w:hAnsi="Times New Roman" w:cs="Times New Roman"/>
          <w:noProof/>
          <w:sz w:val="24"/>
          <w:szCs w:val="24"/>
          <w:lang w:eastAsia="en-US" w:bidi="en-US"/>
        </w:rPr>
        <w:t>We have agreed to ship the following merchandise to you:</w:t>
      </w:r>
    </w:p>
    <w:p w14:paraId="34E87C39" w14:textId="77777777" w:rsidR="00EE58ED" w:rsidRPr="00645B73" w:rsidRDefault="00EE58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34E87C3A" w14:textId="77777777" w:rsidR="00EE58ED" w:rsidRPr="00ED5BE7" w:rsidRDefault="005C045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645B73">
        <w:rPr>
          <w:rFonts w:ascii="Times New Roman" w:eastAsia="Arial" w:hAnsi="Times New Roman" w:cs="Times New Roman"/>
          <w:noProof/>
          <w:sz w:val="24"/>
          <w:szCs w:val="24"/>
          <w:lang w:eastAsia="en-US" w:bidi="en-US"/>
        </w:rPr>
        <w:t>[ITEMS</w:t>
      </w:r>
      <w:r w:rsidRPr="00ED5BE7">
        <w:rPr>
          <w:rFonts w:ascii="Times New Roman" w:eastAsia="Arial" w:hAnsi="Times New Roman" w:cs="Times New Roman"/>
          <w:sz w:val="24"/>
          <w:szCs w:val="24"/>
          <w:lang w:eastAsia="en-US" w:bidi="en-US"/>
        </w:rPr>
        <w:t>]</w:t>
      </w:r>
    </w:p>
    <w:p w14:paraId="34E87C3B" w14:textId="77777777" w:rsidR="00EE58ED" w:rsidRPr="00ED5BE7" w:rsidRDefault="00EE58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4E87C3C" w14:textId="77777777" w:rsidR="00EE58ED" w:rsidRPr="00ED5BE7" w:rsidRDefault="00EE58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4E87C3D" w14:textId="77777777" w:rsidR="00EE58ED" w:rsidRPr="00645B73" w:rsidRDefault="005C045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645B73">
        <w:rPr>
          <w:rFonts w:ascii="Times New Roman" w:eastAsia="Arial" w:hAnsi="Times New Roman" w:cs="Times New Roman"/>
          <w:noProof/>
          <w:sz w:val="24"/>
          <w:szCs w:val="24"/>
          <w:lang w:eastAsia="en-US" w:bidi="en-US"/>
        </w:rPr>
        <w:t>You agree to abide by our printed terms and conditions, and you additionally agree to pay for the merchandise in three equal payments. The first payment shall be sent so as to be received by my office not later than [DATE]. The second payment shall be received not later than thirty days later, and the third payment shall be received not later than thirty days after the second payment. In no event shall payment be received later than [DATE].</w:t>
      </w:r>
    </w:p>
    <w:p w14:paraId="34E87C3E" w14:textId="2A477F9B" w:rsidR="00EE58ED" w:rsidRPr="00645B73" w:rsidRDefault="00EE58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13F71DE6" w14:textId="77777777" w:rsidR="00252024" w:rsidRPr="00645B73" w:rsidRDefault="0025202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34E87C40" w14:textId="6E20AC0E" w:rsidR="00EE58ED" w:rsidRPr="00ED5BE7" w:rsidRDefault="005C045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645B73">
        <w:rPr>
          <w:rFonts w:ascii="Times New Roman" w:eastAsia="Arial" w:hAnsi="Times New Roman" w:cs="Times New Roman"/>
          <w:noProof/>
          <w:sz w:val="24"/>
          <w:szCs w:val="24"/>
          <w:lang w:eastAsia="en-US" w:bidi="en-US"/>
        </w:rPr>
        <w:t>Please sign a copy of this letter and return it to me. Upon receipt of your confirmation of our agreement, I</w:t>
      </w:r>
      <w:r w:rsidR="00252024" w:rsidRPr="00645B73">
        <w:rPr>
          <w:rFonts w:ascii="Times New Roman" w:eastAsia="Arial" w:hAnsi="Times New Roman" w:cs="Times New Roman"/>
          <w:noProof/>
          <w:sz w:val="24"/>
          <w:szCs w:val="24"/>
          <w:lang w:eastAsia="en-US" w:bidi="en-US"/>
        </w:rPr>
        <w:t xml:space="preserve"> </w:t>
      </w:r>
      <w:r w:rsidRPr="00645B73">
        <w:rPr>
          <w:rFonts w:ascii="Times New Roman" w:eastAsia="Arial" w:hAnsi="Times New Roman" w:cs="Times New Roman"/>
          <w:noProof/>
          <w:sz w:val="24"/>
          <w:szCs w:val="24"/>
          <w:lang w:eastAsia="en-US" w:bidi="en-US"/>
        </w:rPr>
        <w:t>shall release</w:t>
      </w:r>
      <w:r w:rsidRPr="00187CFD">
        <w:rPr>
          <w:rFonts w:ascii="Times New Roman" w:eastAsia="Arial" w:hAnsi="Times New Roman" w:cs="Times New Roman"/>
          <w:noProof/>
          <w:sz w:val="24"/>
          <w:szCs w:val="24"/>
          <w:lang w:eastAsia="en-US" w:bidi="en-US"/>
        </w:rPr>
        <w:t xml:space="preserve"> </w:t>
      </w:r>
      <w:r w:rsidR="00187CFD" w:rsidRPr="00187CFD">
        <w:rPr>
          <w:rFonts w:ascii="Times New Roman" w:eastAsia="Arial" w:hAnsi="Times New Roman" w:cs="Times New Roman"/>
          <w:noProof/>
          <w:sz w:val="24"/>
          <w:szCs w:val="24"/>
          <w:lang w:eastAsia="en-US" w:bidi="en-US"/>
        </w:rPr>
        <w:t xml:space="preserve">the </w:t>
      </w:r>
      <w:r w:rsidRPr="00187CFD">
        <w:rPr>
          <w:rFonts w:ascii="Times New Roman" w:eastAsia="Arial" w:hAnsi="Times New Roman" w:cs="Times New Roman"/>
          <w:noProof/>
          <w:sz w:val="24"/>
          <w:szCs w:val="24"/>
          <w:lang w:eastAsia="en-US" w:bidi="en-US"/>
        </w:rPr>
        <w:t>shipment of the aforementioned merchandise.</w:t>
      </w:r>
    </w:p>
    <w:p w14:paraId="34E87C41" w14:textId="77777777" w:rsidR="00EE58ED" w:rsidRPr="00ED5BE7" w:rsidRDefault="00EE58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4E87C42" w14:textId="77777777" w:rsidR="00EE58ED" w:rsidRPr="00ED5BE7" w:rsidRDefault="00EE58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4E87C43" w14:textId="1CF95E5F" w:rsidR="00EE58ED" w:rsidRPr="00ED5BE7" w:rsidRDefault="00ED5BE7" w:rsidP="00ED5B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5C0459" w:rsidRPr="00ED5BE7">
        <w:rPr>
          <w:rFonts w:eastAsia="Arial"/>
          <w:lang w:eastAsia="en-US" w:bidi="en-US"/>
        </w:rPr>
        <w:t>,</w:t>
      </w:r>
    </w:p>
    <w:p w14:paraId="34E87C44" w14:textId="77777777" w:rsidR="00EE58ED" w:rsidRPr="00ED5BE7" w:rsidRDefault="00EE58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4E87C45" w14:textId="77777777" w:rsidR="00EE58ED" w:rsidRPr="00ED5BE7" w:rsidRDefault="00EE58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4E87C46" w14:textId="77777777" w:rsidR="00EE58ED" w:rsidRPr="00ED5BE7" w:rsidRDefault="00EE58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4E87C47" w14:textId="77777777" w:rsidR="00EE58ED" w:rsidRPr="00ED5BE7" w:rsidRDefault="00EE58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4E87C48" w14:textId="77777777" w:rsidR="00EE58ED" w:rsidRPr="00ED5BE7" w:rsidRDefault="005C04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D5BE7">
        <w:rPr>
          <w:rFonts w:eastAsia="Arial"/>
          <w:lang w:eastAsia="en-US" w:bidi="en-US"/>
        </w:rPr>
        <w:t>[YOUR NAME]</w:t>
      </w:r>
    </w:p>
    <w:p w14:paraId="34E87C49" w14:textId="77777777" w:rsidR="00EE58ED" w:rsidRPr="00ED5BE7" w:rsidRDefault="005C04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ED5BE7">
        <w:rPr>
          <w:rFonts w:eastAsia="Arial"/>
          <w:color w:val="000000"/>
          <w:lang w:eastAsia="en-US" w:bidi="en-US"/>
        </w:rPr>
        <w:t>[YOUR TITLE]</w:t>
      </w:r>
    </w:p>
    <w:p w14:paraId="34E87C4A" w14:textId="77777777" w:rsidR="00EE58ED" w:rsidRPr="00ED5BE7" w:rsidRDefault="005C04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ED5BE7">
        <w:rPr>
          <w:rFonts w:eastAsia="Arial"/>
          <w:color w:val="000000"/>
          <w:lang w:eastAsia="en-US" w:bidi="en-US"/>
        </w:rPr>
        <w:t>[YOUR PHONE NUMBER]</w:t>
      </w:r>
    </w:p>
    <w:p w14:paraId="34E87C4B" w14:textId="77777777" w:rsidR="00EE58ED" w:rsidRPr="00ED5BE7" w:rsidRDefault="005C04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ED5BE7">
        <w:rPr>
          <w:rFonts w:eastAsia="Arial"/>
          <w:color w:val="000000"/>
          <w:lang w:eastAsia="en-US" w:bidi="en-US"/>
        </w:rPr>
        <w:t xml:space="preserve">[YOUREMAIL@YOURCOMPANY.COM] </w:t>
      </w:r>
    </w:p>
    <w:p w14:paraId="34E87C4C" w14:textId="77777777" w:rsidR="00EE58ED" w:rsidRPr="00ED5BE7" w:rsidRDefault="00EE58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sectPr w:rsidR="00EE58ED" w:rsidRPr="00ED5BE7">
      <w:headerReference w:type="default" r:id="rId6"/>
      <w:footerReference w:type="default" r:id="rId7"/>
      <w:pgSz w:w="12240" w:h="15840"/>
      <w:pgMar w:top="1440" w:right="1440" w:bottom="1440" w:left="1440" w:header="709" w:footer="76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F07716" w14:textId="77777777" w:rsidR="00316BE8" w:rsidRDefault="00316BE8">
      <w:r>
        <w:separator/>
      </w:r>
    </w:p>
  </w:endnote>
  <w:endnote w:type="continuationSeparator" w:id="0">
    <w:p w14:paraId="372A864A" w14:textId="77777777" w:rsidR="00316BE8" w:rsidRDefault="00316B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E87C4E" w14:textId="77777777" w:rsidR="00EE58ED" w:rsidRDefault="005C045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34E87C4F" w14:textId="77777777" w:rsidR="00EE58ED" w:rsidRDefault="005C045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34E87C50" w14:textId="77777777" w:rsidR="00EE58ED" w:rsidRDefault="005C045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34E87C51" w14:textId="77777777" w:rsidR="00EE58ED" w:rsidRDefault="000E310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5C0459">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0AE4B1" w14:textId="77777777" w:rsidR="00316BE8" w:rsidRDefault="00316BE8">
      <w:r>
        <w:separator/>
      </w:r>
    </w:p>
  </w:footnote>
  <w:footnote w:type="continuationSeparator" w:id="0">
    <w:p w14:paraId="1A4F6367" w14:textId="77777777" w:rsidR="00316BE8" w:rsidRDefault="00316B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E87C4D" w14:textId="77777777" w:rsidR="00EE58ED" w:rsidRDefault="00EE58ED">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yMzY3NTQyMLcwNDNW0lEKTi0uzszPAykwrgUAmA0uFiwAAAA="/>
    <w:docVar w:name="Description" w:val="This particular legal document or agreement of assignment is used to assist in articulating the terms for a confirmation sale agreement.See other essential legal document templates for you and your clients here https://www.templateguru.co.za/templates/legal/"/>
    <w:docVar w:name="Excerpt" w:val="CONFIRMATION OF PURCHASE AGREEMENT_x000a_Dear [CONTACT NAME],_x000a_This letter serves to confirm our agreement regarding your purchase of, and payment for, certain_x000a_merchandise from our company._x000a_We have agreed to ship the following merchandise to you:_x000a_You agree to abide by our printed terms and conditions, and you additionally agree to pay for the merchandise in three equal payments. The first payment shall be sent so as to be received by my office not later than [DATE]. The second payment shall be received not later than thirty days later, and the third payment shall be received not later than thirty days after the second payment. In no event shall payment be received later than [DATE]."/>
    <w:docVar w:name="Source" w:val="www.quazell.com"/>
    <w:docVar w:name="Tags" w:val="purchase and sales, agreements, confidentiality, entrepreneur, legal documents , entrepreneurship, assignment, checklist, notice legal, executive protection, financial support,  outsourcing, custom software , confidential, limited, subscription, purchase and sale, asset, property, confirmation of purchase, confirmation of purchase agreement template ,   confirmation of purchase agreement  example"/>
  </w:docVars>
  <w:rsids>
    <w:rsidRoot w:val="00EE58ED"/>
    <w:rsid w:val="000E3108"/>
    <w:rsid w:val="00187CFD"/>
    <w:rsid w:val="00252024"/>
    <w:rsid w:val="00316BE8"/>
    <w:rsid w:val="0036644D"/>
    <w:rsid w:val="005C0459"/>
    <w:rsid w:val="00616FE3"/>
    <w:rsid w:val="00645B73"/>
    <w:rsid w:val="00776642"/>
    <w:rsid w:val="007813A3"/>
    <w:rsid w:val="007E31E4"/>
    <w:rsid w:val="007F3146"/>
    <w:rsid w:val="00976134"/>
    <w:rsid w:val="00C92B5C"/>
    <w:rsid w:val="00ED5BE7"/>
    <w:rsid w:val="00EE58ED"/>
    <w:rsid w:val="00F602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E87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65</Words>
  <Characters>864</Characters>
  <Application>Microsoft Office Word</Application>
  <DocSecurity>0</DocSecurity>
  <Lines>4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7T07:38:00Z</dcterms:created>
  <dcterms:modified xsi:type="dcterms:W3CDTF">2019-10-21T19:14:00Z</dcterms:modified>
  <cp:category/>
</cp:coreProperties>
</file>